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556A4" w14:textId="77777777" w:rsidR="00E94150" w:rsidRPr="007C5D79" w:rsidRDefault="00E94150" w:rsidP="00E94150">
      <w:pPr>
        <w:bidi/>
        <w:spacing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</w:p>
    <w:p w14:paraId="45057FAB" w14:textId="77777777" w:rsidR="007C5D79" w:rsidRPr="007C5D79" w:rsidRDefault="007C5D79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</w:rPr>
      </w:pPr>
      <w:r w:rsidRPr="007C5D79">
        <w:rPr>
          <w:rFonts w:ascii="Sakkal Majalla" w:hAnsi="Sakkal Majalla" w:cs="Sakkal Majalla"/>
          <w:b/>
          <w:bCs/>
          <w:sz w:val="40"/>
          <w:szCs w:val="40"/>
        </w:rPr>
        <w:t>LA CONFERENCIA INTERNACIONAL SOBRE MILAGROS CIENTÍFICOS EN EL CORAN Y LA SUNNA</w:t>
      </w:r>
    </w:p>
    <w:p w14:paraId="7EFF9A69" w14:textId="77777777" w:rsidR="007C5D79" w:rsidRPr="007C5D79" w:rsidRDefault="007C5D79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</w:rPr>
      </w:pPr>
      <w:r w:rsidRPr="007C5D79">
        <w:rPr>
          <w:rFonts w:ascii="Sakkal Majalla" w:hAnsi="Sakkal Majalla" w:cs="Sakkal Majalla"/>
          <w:b/>
          <w:bCs/>
          <w:sz w:val="40"/>
          <w:szCs w:val="40"/>
        </w:rPr>
        <w:t>……………</w:t>
      </w:r>
    </w:p>
    <w:p w14:paraId="2ED39F70" w14:textId="77777777" w:rsidR="007C5D79" w:rsidRPr="007C5D79" w:rsidRDefault="007C5D79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</w:rPr>
      </w:pPr>
      <w:r w:rsidRPr="007C5D79">
        <w:rPr>
          <w:rFonts w:ascii="Sakkal Majalla" w:hAnsi="Sakkal Majalla" w:cs="Sakkal Majalla"/>
          <w:b/>
          <w:bCs/>
          <w:sz w:val="40"/>
          <w:szCs w:val="40"/>
        </w:rPr>
        <w:t>ESTAMBUL- TURQUIA, PARA EL PERIODO:</w:t>
      </w:r>
    </w:p>
    <w:p w14:paraId="5C59E76C" w14:textId="77777777" w:rsidR="007C5D79" w:rsidRDefault="007C5D79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  <w:r w:rsidRPr="007C5D79">
        <w:rPr>
          <w:rFonts w:ascii="Sakkal Majalla" w:hAnsi="Sakkal Majalla" w:cs="Sakkal Majalla"/>
          <w:b/>
          <w:bCs/>
          <w:sz w:val="40"/>
          <w:szCs w:val="40"/>
        </w:rPr>
        <w:t xml:space="preserve">DEL 12-14/MAYO/2023 AD </w:t>
      </w:r>
    </w:p>
    <w:p w14:paraId="3549910D" w14:textId="7C3F379D" w:rsidR="007C5D79" w:rsidRDefault="007C5D79" w:rsidP="00245BFA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  <w:r w:rsidRPr="007C5D79">
        <w:rPr>
          <w:rFonts w:ascii="Sakkal Majalla" w:hAnsi="Sakkal Majalla" w:cs="Sakkal Majalla"/>
          <w:b/>
          <w:bCs/>
          <w:sz w:val="40"/>
          <w:szCs w:val="40"/>
        </w:rPr>
        <w:t>CORRESPONDIENTE AL 21-23 SHAWWAL 1444 AH</w:t>
      </w:r>
    </w:p>
    <w:p w14:paraId="20457534" w14:textId="77777777" w:rsidR="00245BFA" w:rsidRPr="00245BFA" w:rsidRDefault="00245BFA" w:rsidP="00245BFA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40"/>
          <w:szCs w:val="40"/>
        </w:rPr>
      </w:pPr>
    </w:p>
    <w:p w14:paraId="6796FA1F" w14:textId="23AE0669" w:rsidR="007C5D79" w:rsidRPr="00245BFA" w:rsidRDefault="007C5D79" w:rsidP="00245BFA">
      <w:pPr>
        <w:shd w:val="clear" w:color="auto" w:fill="1F4E79" w:themeFill="accent1" w:themeFillShade="80"/>
        <w:bidi/>
        <w:spacing w:line="240" w:lineRule="auto"/>
        <w:ind w:left="207"/>
        <w:jc w:val="center"/>
        <w:rPr>
          <w:rFonts w:ascii="Sakkal Majalla" w:hAnsi="Sakkal Majalla" w:cs="Sakkal Majalla"/>
          <w:b/>
          <w:bCs/>
          <w:color w:val="FFFFFF" w:themeColor="background1"/>
          <w:sz w:val="40"/>
          <w:szCs w:val="40"/>
          <w:rtl/>
        </w:rPr>
      </w:pPr>
      <w:r w:rsidRPr="007C5D79">
        <w:rPr>
          <w:rFonts w:ascii="Sakkal Majalla" w:hAnsi="Sakkal Majalla" w:cs="Sakkal Majalla"/>
          <w:b/>
          <w:bCs/>
          <w:color w:val="FFFFFF" w:themeColor="background1"/>
          <w:sz w:val="40"/>
          <w:szCs w:val="40"/>
        </w:rPr>
        <w:t>FORMULARIO DE PARTICIPACIÓN</w:t>
      </w:r>
    </w:p>
    <w:p w14:paraId="3C519F73" w14:textId="77777777" w:rsidR="00245BFA" w:rsidRDefault="00245BFA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273ACFB7" w14:textId="698206F4" w:rsidR="007C5D79" w:rsidRPr="00245BFA" w:rsidRDefault="007C5D79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28"/>
          <w:szCs w:val="28"/>
        </w:rPr>
      </w:pPr>
      <w:r w:rsidRPr="00245BFA">
        <w:rPr>
          <w:rFonts w:ascii="Sakkal Majalla" w:hAnsi="Sakkal Majalla" w:cs="Sakkal Majalla"/>
          <w:b/>
          <w:bCs/>
          <w:sz w:val="28"/>
          <w:szCs w:val="28"/>
        </w:rPr>
        <w:t>1. INFORMACIÓN SOBRE EL TEMA DE PARTICIPACIÓN EN LA CONFERENCIA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5295"/>
        <w:gridCol w:w="4250"/>
      </w:tblGrid>
      <w:tr w:rsidR="002C40BB" w:rsidRPr="00245BFA" w14:paraId="21E0F055" w14:textId="77777777" w:rsidTr="00E74E51">
        <w:trPr>
          <w:trHeight w:val="400"/>
        </w:trPr>
        <w:tc>
          <w:tcPr>
            <w:tcW w:w="9545" w:type="dxa"/>
            <w:gridSpan w:val="2"/>
            <w:tcBorders>
              <w:bottom w:val="single" w:sz="12" w:space="0" w:color="9CC2E5"/>
            </w:tcBorders>
            <w:shd w:val="clear" w:color="auto" w:fill="D9E2F3"/>
          </w:tcPr>
          <w:p w14:paraId="72076CAC" w14:textId="79A21F99" w:rsidR="002C40BB" w:rsidRPr="00245BFA" w:rsidRDefault="007C5D79" w:rsidP="007C5D79">
            <w:pPr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TALLES DE PARTICIPACIÓN</w:t>
            </w:r>
          </w:p>
        </w:tc>
      </w:tr>
      <w:tr w:rsidR="002C40BB" w:rsidRPr="00245BFA" w14:paraId="753FDB23" w14:textId="77777777" w:rsidTr="007C5D79">
        <w:trPr>
          <w:trHeight w:val="591"/>
        </w:trPr>
        <w:tc>
          <w:tcPr>
            <w:tcW w:w="5295" w:type="dxa"/>
            <w:shd w:val="clear" w:color="auto" w:fill="auto"/>
          </w:tcPr>
          <w:p w14:paraId="4D70AB72" w14:textId="5B9F9BA0" w:rsidR="002C40BB" w:rsidRPr="00245BFA" w:rsidRDefault="002C40BB" w:rsidP="006D7E98">
            <w:pPr>
              <w:bidi/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250" w:type="dxa"/>
            <w:shd w:val="clear" w:color="auto" w:fill="auto"/>
          </w:tcPr>
          <w:p w14:paraId="766E0196" w14:textId="2E700C23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EJE DE PARTICIPACIÓN</w:t>
            </w:r>
          </w:p>
        </w:tc>
      </w:tr>
      <w:tr w:rsidR="002C40BB" w:rsidRPr="00245BFA" w14:paraId="26A5352B" w14:textId="77777777" w:rsidTr="007C5D79">
        <w:trPr>
          <w:trHeight w:val="564"/>
        </w:trPr>
        <w:tc>
          <w:tcPr>
            <w:tcW w:w="5295" w:type="dxa"/>
            <w:shd w:val="clear" w:color="auto" w:fill="auto"/>
          </w:tcPr>
          <w:p w14:paraId="2DC6D377" w14:textId="15223DDE" w:rsidR="002C40BB" w:rsidRPr="00245BFA" w:rsidRDefault="002C40BB" w:rsidP="006D7E98">
            <w:pPr>
              <w:bidi/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250" w:type="dxa"/>
            <w:shd w:val="clear" w:color="auto" w:fill="auto"/>
          </w:tcPr>
          <w:p w14:paraId="3FAB388C" w14:textId="5CE2A45C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TITULO DEL DOCUMENTO</w:t>
            </w:r>
          </w:p>
        </w:tc>
      </w:tr>
    </w:tbl>
    <w:p w14:paraId="29D18C48" w14:textId="77777777" w:rsidR="00245BFA" w:rsidRDefault="00245BFA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0633A784" w14:textId="225ECC55" w:rsidR="007C5D79" w:rsidRPr="00245BFA" w:rsidRDefault="007C5D79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28"/>
          <w:szCs w:val="28"/>
        </w:rPr>
      </w:pPr>
      <w:r w:rsidRPr="00245BFA">
        <w:rPr>
          <w:rFonts w:ascii="Sakkal Majalla" w:hAnsi="Sakkal Majalla" w:cs="Sakkal Majalla"/>
          <w:b/>
          <w:bCs/>
          <w:sz w:val="28"/>
          <w:szCs w:val="28"/>
        </w:rPr>
        <w:t>2. DATOS PERSONALES DEL INVESTIGADOR</w:t>
      </w:r>
    </w:p>
    <w:tbl>
      <w:tblPr>
        <w:bidiVisual/>
        <w:tblW w:w="9547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5012"/>
        <w:gridCol w:w="4535"/>
      </w:tblGrid>
      <w:tr w:rsidR="002C40BB" w:rsidRPr="00245BFA" w14:paraId="4708E288" w14:textId="77777777" w:rsidTr="0078037F">
        <w:trPr>
          <w:trHeight w:val="528"/>
        </w:trPr>
        <w:tc>
          <w:tcPr>
            <w:tcW w:w="9547" w:type="dxa"/>
            <w:gridSpan w:val="2"/>
            <w:tcBorders>
              <w:bottom w:val="single" w:sz="12" w:space="0" w:color="9CC2E5"/>
            </w:tcBorders>
            <w:shd w:val="clear" w:color="auto" w:fill="D9E2F3"/>
          </w:tcPr>
          <w:p w14:paraId="528B5A02" w14:textId="16168EA5" w:rsidR="002C40BB" w:rsidRPr="00245BFA" w:rsidRDefault="007C5D79" w:rsidP="007C5D79">
            <w:pPr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ATOS PERSONALES DEL PARTICIPANTE</w:t>
            </w:r>
          </w:p>
        </w:tc>
      </w:tr>
      <w:tr w:rsidR="002C40BB" w:rsidRPr="00245BFA" w14:paraId="24B36967" w14:textId="77777777" w:rsidTr="007C5D79">
        <w:trPr>
          <w:trHeight w:val="508"/>
        </w:trPr>
        <w:tc>
          <w:tcPr>
            <w:tcW w:w="5012" w:type="dxa"/>
            <w:shd w:val="clear" w:color="auto" w:fill="auto"/>
          </w:tcPr>
          <w:p w14:paraId="3AE75326" w14:textId="4D7C2025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35" w:type="dxa"/>
            <w:shd w:val="clear" w:color="auto" w:fill="auto"/>
          </w:tcPr>
          <w:p w14:paraId="576DA72E" w14:textId="1176B214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NOMBRE COMPLETO</w:t>
            </w:r>
          </w:p>
        </w:tc>
      </w:tr>
      <w:tr w:rsidR="002C40BB" w:rsidRPr="00245BFA" w14:paraId="4CC2D2F3" w14:textId="77777777" w:rsidTr="007C5D79">
        <w:trPr>
          <w:trHeight w:val="528"/>
        </w:trPr>
        <w:tc>
          <w:tcPr>
            <w:tcW w:w="5012" w:type="dxa"/>
            <w:shd w:val="clear" w:color="auto" w:fill="auto"/>
          </w:tcPr>
          <w:p w14:paraId="11DF5828" w14:textId="49850F30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35" w:type="dxa"/>
            <w:shd w:val="clear" w:color="auto" w:fill="auto"/>
          </w:tcPr>
          <w:p w14:paraId="4045B1CD" w14:textId="69DA4028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FUNCIÓN</w:t>
            </w:r>
          </w:p>
        </w:tc>
      </w:tr>
      <w:tr w:rsidR="002C40BB" w:rsidRPr="00245BFA" w14:paraId="433266B5" w14:textId="77777777" w:rsidTr="007C5D79">
        <w:trPr>
          <w:trHeight w:val="528"/>
        </w:trPr>
        <w:tc>
          <w:tcPr>
            <w:tcW w:w="5012" w:type="dxa"/>
            <w:shd w:val="clear" w:color="auto" w:fill="auto"/>
          </w:tcPr>
          <w:p w14:paraId="69238712" w14:textId="0F70D3C8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QA"/>
              </w:rPr>
            </w:pPr>
          </w:p>
        </w:tc>
        <w:tc>
          <w:tcPr>
            <w:tcW w:w="4535" w:type="dxa"/>
            <w:shd w:val="clear" w:color="auto" w:fill="auto"/>
          </w:tcPr>
          <w:p w14:paraId="1301B2BB" w14:textId="1ADD2418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NACIONALIDAD</w:t>
            </w:r>
          </w:p>
        </w:tc>
      </w:tr>
      <w:tr w:rsidR="002C40BB" w:rsidRPr="00245BFA" w14:paraId="783A5280" w14:textId="77777777" w:rsidTr="0078037F">
        <w:trPr>
          <w:trHeight w:val="528"/>
        </w:trPr>
        <w:tc>
          <w:tcPr>
            <w:tcW w:w="9547" w:type="dxa"/>
            <w:gridSpan w:val="2"/>
            <w:shd w:val="clear" w:color="auto" w:fill="D9E2F3"/>
          </w:tcPr>
          <w:p w14:paraId="7F9AFF1F" w14:textId="65611FAC" w:rsidR="002C40BB" w:rsidRPr="00245BFA" w:rsidRDefault="007C5D79" w:rsidP="007C5D79">
            <w:pPr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ATOS DE CONTACTO INSTITUCIONAL</w:t>
            </w:r>
          </w:p>
        </w:tc>
      </w:tr>
      <w:tr w:rsidR="002C40BB" w:rsidRPr="00245BFA" w14:paraId="2E3DE2EF" w14:textId="77777777" w:rsidTr="007C5D79">
        <w:trPr>
          <w:trHeight w:val="528"/>
        </w:trPr>
        <w:tc>
          <w:tcPr>
            <w:tcW w:w="5012" w:type="dxa"/>
            <w:shd w:val="clear" w:color="auto" w:fill="auto"/>
          </w:tcPr>
          <w:p w14:paraId="707BFDA5" w14:textId="70774A53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35" w:type="dxa"/>
            <w:shd w:val="clear" w:color="auto" w:fill="auto"/>
          </w:tcPr>
          <w:p w14:paraId="5FBE9A9A" w14:textId="17ABB822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GRADO CIENTÍFICO</w:t>
            </w:r>
          </w:p>
        </w:tc>
      </w:tr>
      <w:tr w:rsidR="002C40BB" w:rsidRPr="00245BFA" w14:paraId="7D67CB0A" w14:textId="77777777" w:rsidTr="007C5D79">
        <w:trPr>
          <w:trHeight w:val="528"/>
        </w:trPr>
        <w:tc>
          <w:tcPr>
            <w:tcW w:w="5012" w:type="dxa"/>
            <w:shd w:val="clear" w:color="auto" w:fill="auto"/>
          </w:tcPr>
          <w:p w14:paraId="1737AE43" w14:textId="1F97AD55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35" w:type="dxa"/>
            <w:shd w:val="clear" w:color="auto" w:fill="auto"/>
          </w:tcPr>
          <w:p w14:paraId="4E250619" w14:textId="7EFE5C86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ESPECIALIDAD CIENTÍFICA</w:t>
            </w:r>
          </w:p>
        </w:tc>
      </w:tr>
      <w:tr w:rsidR="002C40BB" w:rsidRPr="00245BFA" w14:paraId="1688993C" w14:textId="77777777" w:rsidTr="007C5D79">
        <w:trPr>
          <w:trHeight w:val="528"/>
        </w:trPr>
        <w:tc>
          <w:tcPr>
            <w:tcW w:w="5012" w:type="dxa"/>
            <w:shd w:val="clear" w:color="auto" w:fill="auto"/>
          </w:tcPr>
          <w:p w14:paraId="11E5364C" w14:textId="191675B9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 w:bidi="ar-QA"/>
              </w:rPr>
            </w:pPr>
          </w:p>
        </w:tc>
        <w:tc>
          <w:tcPr>
            <w:tcW w:w="4535" w:type="dxa"/>
            <w:shd w:val="clear" w:color="auto" w:fill="auto"/>
          </w:tcPr>
          <w:p w14:paraId="2160B83C" w14:textId="588F6F0E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INSTITUCIÓN/ENTIDAD AFILIADA</w:t>
            </w:r>
          </w:p>
        </w:tc>
      </w:tr>
      <w:tr w:rsidR="002C40BB" w:rsidRPr="00245BFA" w14:paraId="5E311D8B" w14:textId="77777777" w:rsidTr="0078037F">
        <w:trPr>
          <w:trHeight w:val="528"/>
        </w:trPr>
        <w:tc>
          <w:tcPr>
            <w:tcW w:w="9547" w:type="dxa"/>
            <w:gridSpan w:val="2"/>
            <w:shd w:val="clear" w:color="auto" w:fill="D9E2F3"/>
          </w:tcPr>
          <w:p w14:paraId="116B588F" w14:textId="4887B928" w:rsidR="002C40BB" w:rsidRPr="00245BFA" w:rsidRDefault="007C5D79" w:rsidP="007C5D79">
            <w:pPr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TALLES DE CONTACTO</w:t>
            </w:r>
          </w:p>
        </w:tc>
      </w:tr>
      <w:tr w:rsidR="002C40BB" w:rsidRPr="00245BFA" w14:paraId="465D5C63" w14:textId="77777777" w:rsidTr="007C5D79">
        <w:trPr>
          <w:trHeight w:val="528"/>
        </w:trPr>
        <w:tc>
          <w:tcPr>
            <w:tcW w:w="5012" w:type="dxa"/>
            <w:shd w:val="clear" w:color="auto" w:fill="auto"/>
          </w:tcPr>
          <w:p w14:paraId="505330FB" w14:textId="03E1EE55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35" w:type="dxa"/>
            <w:shd w:val="clear" w:color="auto" w:fill="auto"/>
          </w:tcPr>
          <w:p w14:paraId="228AEAC5" w14:textId="02B7C1C7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EMAIL</w:t>
            </w:r>
          </w:p>
        </w:tc>
      </w:tr>
      <w:tr w:rsidR="002C40BB" w:rsidRPr="00245BFA" w14:paraId="3F43FF8E" w14:textId="77777777" w:rsidTr="007C5D79">
        <w:trPr>
          <w:trHeight w:val="528"/>
        </w:trPr>
        <w:tc>
          <w:tcPr>
            <w:tcW w:w="5012" w:type="dxa"/>
            <w:shd w:val="clear" w:color="auto" w:fill="auto"/>
          </w:tcPr>
          <w:p w14:paraId="75D8650B" w14:textId="0D80E203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35" w:type="dxa"/>
            <w:shd w:val="clear" w:color="auto" w:fill="auto"/>
          </w:tcPr>
          <w:p w14:paraId="09A94EE3" w14:textId="57682957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TELÉFONO MÓVIL</w:t>
            </w:r>
          </w:p>
        </w:tc>
      </w:tr>
      <w:tr w:rsidR="002C40BB" w:rsidRPr="00245BFA" w14:paraId="42445B97" w14:textId="77777777" w:rsidTr="007C5D79">
        <w:trPr>
          <w:trHeight w:val="594"/>
        </w:trPr>
        <w:tc>
          <w:tcPr>
            <w:tcW w:w="5012" w:type="dxa"/>
            <w:shd w:val="clear" w:color="auto" w:fill="auto"/>
          </w:tcPr>
          <w:p w14:paraId="1F711747" w14:textId="430B9BAA" w:rsidR="002C40BB" w:rsidRPr="00245BFA" w:rsidRDefault="002C40BB" w:rsidP="006D7E98">
            <w:pPr>
              <w:bidi/>
              <w:spacing w:after="0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535" w:type="dxa"/>
            <w:shd w:val="clear" w:color="auto" w:fill="auto"/>
          </w:tcPr>
          <w:p w14:paraId="5096BFAE" w14:textId="7F2B8D4E" w:rsidR="002C40BB" w:rsidRPr="00245BFA" w:rsidRDefault="007C5D79" w:rsidP="007C5D79">
            <w:pPr>
              <w:spacing w:after="0" w:line="240" w:lineRule="auto"/>
              <w:ind w:left="207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PAÍS Y CIUDAD DE RESIDENCIA</w:t>
            </w:r>
          </w:p>
        </w:tc>
      </w:tr>
    </w:tbl>
    <w:p w14:paraId="24BDDCA2" w14:textId="18E2A6CC" w:rsidR="002C40BB" w:rsidRPr="00245BFA" w:rsidRDefault="002C40BB" w:rsidP="002C40BB">
      <w:pPr>
        <w:bidi/>
        <w:rPr>
          <w:rFonts w:ascii="Sakkal Majalla" w:hAnsi="Sakkal Majalla" w:cs="Sakkal Majalla"/>
          <w:b/>
          <w:bCs/>
          <w:i/>
          <w:iCs/>
          <w:sz w:val="28"/>
          <w:szCs w:val="28"/>
          <w:rtl/>
        </w:rPr>
      </w:pPr>
    </w:p>
    <w:p w14:paraId="54F842A4" w14:textId="77777777" w:rsidR="007C5D79" w:rsidRPr="00245BFA" w:rsidRDefault="007C5D79" w:rsidP="007C5D79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28"/>
          <w:szCs w:val="28"/>
        </w:rPr>
      </w:pPr>
      <w:r w:rsidRPr="00245BFA">
        <w:rPr>
          <w:rFonts w:ascii="Sakkal Majalla" w:hAnsi="Sakkal Majalla" w:cs="Sakkal Majalla"/>
          <w:b/>
          <w:bCs/>
          <w:sz w:val="28"/>
          <w:szCs w:val="28"/>
        </w:rPr>
        <w:t>3. BREVE INFORMACIÓN BIOGRÁFICA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9545"/>
      </w:tblGrid>
      <w:tr w:rsidR="002C40BB" w:rsidRPr="00245BFA" w14:paraId="4DF35177" w14:textId="77777777" w:rsidTr="0078037F">
        <w:trPr>
          <w:trHeight w:val="528"/>
        </w:trPr>
        <w:tc>
          <w:tcPr>
            <w:tcW w:w="9545" w:type="dxa"/>
            <w:tcBorders>
              <w:bottom w:val="single" w:sz="12" w:space="0" w:color="9CC2E5"/>
            </w:tcBorders>
            <w:shd w:val="clear" w:color="auto" w:fill="D9E2F3"/>
          </w:tcPr>
          <w:p w14:paraId="212CC7A2" w14:textId="69F0F46B" w:rsidR="002C40BB" w:rsidRPr="00245BFA" w:rsidRDefault="00245BFA" w:rsidP="00245BFA">
            <w:pPr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CV CORTO (NO MÁS DE 200 PALABRAS)</w:t>
            </w:r>
          </w:p>
        </w:tc>
      </w:tr>
      <w:tr w:rsidR="002C40BB" w:rsidRPr="00245BFA" w14:paraId="4A40021D" w14:textId="77777777" w:rsidTr="0078037F">
        <w:trPr>
          <w:trHeight w:val="1776"/>
        </w:trPr>
        <w:tc>
          <w:tcPr>
            <w:tcW w:w="9545" w:type="dxa"/>
            <w:shd w:val="clear" w:color="auto" w:fill="auto"/>
          </w:tcPr>
          <w:p w14:paraId="4E1FAAB2" w14:textId="77777777" w:rsidR="002C40BB" w:rsidRDefault="002C40BB" w:rsidP="00C02A13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/>
              </w:rPr>
            </w:pPr>
          </w:p>
          <w:p w14:paraId="65CC56DE" w14:textId="77777777" w:rsidR="00245BFA" w:rsidRDefault="00245BFA" w:rsidP="00245BFA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/>
              </w:rPr>
            </w:pPr>
          </w:p>
          <w:p w14:paraId="4827C33A" w14:textId="77777777" w:rsidR="00245BFA" w:rsidRDefault="00245BFA" w:rsidP="00245BFA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fr-FR"/>
              </w:rPr>
            </w:pPr>
          </w:p>
          <w:p w14:paraId="0A89243E" w14:textId="6B2D6926" w:rsidR="00245BFA" w:rsidRPr="00245BFA" w:rsidRDefault="00245BFA" w:rsidP="00245BFA">
            <w:pPr>
              <w:bidi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val="fr-FR"/>
              </w:rPr>
            </w:pPr>
          </w:p>
        </w:tc>
      </w:tr>
    </w:tbl>
    <w:p w14:paraId="7099856E" w14:textId="77777777" w:rsidR="00245BFA" w:rsidRDefault="00245BFA" w:rsidP="00245BFA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71564A82" w14:textId="66FF70DC" w:rsidR="00245BFA" w:rsidRPr="00245BFA" w:rsidRDefault="00245BFA" w:rsidP="00245BFA">
      <w:pPr>
        <w:spacing w:after="0" w:line="240" w:lineRule="auto"/>
        <w:ind w:left="207"/>
        <w:jc w:val="center"/>
        <w:rPr>
          <w:rFonts w:ascii="Sakkal Majalla" w:hAnsi="Sakkal Majalla" w:cs="Sakkal Majalla"/>
          <w:b/>
          <w:bCs/>
          <w:sz w:val="28"/>
          <w:szCs w:val="28"/>
        </w:rPr>
      </w:pPr>
      <w:r w:rsidRPr="00245BFA">
        <w:rPr>
          <w:rFonts w:ascii="Sakkal Majalla" w:hAnsi="Sakkal Majalla" w:cs="Sakkal Majalla"/>
          <w:b/>
          <w:bCs/>
          <w:sz w:val="28"/>
          <w:szCs w:val="28"/>
        </w:rPr>
        <w:t>4. RESUMEN SOBRE EL TEMA DE LA PARTICIPACIÓN EN LA CONFERENCIA</w:t>
      </w:r>
    </w:p>
    <w:tbl>
      <w:tblPr>
        <w:bidiVisual/>
        <w:tblW w:w="9545" w:type="dxa"/>
        <w:tblInd w:w="143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9545"/>
      </w:tblGrid>
      <w:tr w:rsidR="002C40BB" w:rsidRPr="00245BFA" w14:paraId="6788895F" w14:textId="77777777" w:rsidTr="0078037F">
        <w:trPr>
          <w:trHeight w:val="528"/>
        </w:trPr>
        <w:tc>
          <w:tcPr>
            <w:tcW w:w="9545" w:type="dxa"/>
            <w:tcBorders>
              <w:bottom w:val="single" w:sz="12" w:space="0" w:color="9CC2E5"/>
            </w:tcBorders>
            <w:shd w:val="clear" w:color="auto" w:fill="D9E2F3"/>
          </w:tcPr>
          <w:p w14:paraId="7F6203D3" w14:textId="77777777" w:rsidR="00245BFA" w:rsidRPr="00245BFA" w:rsidRDefault="00245BFA" w:rsidP="00245BFA">
            <w:pPr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RESUMEN SOBRE EL TEMA DE LA PARTICIPACIÓN EN LA CONFERENCIA</w:t>
            </w:r>
          </w:p>
          <w:p w14:paraId="6F3536E9" w14:textId="37BA5C08" w:rsidR="002C40BB" w:rsidRPr="00245BFA" w:rsidRDefault="00245BFA" w:rsidP="00245BFA">
            <w:pPr>
              <w:spacing w:after="0" w:line="240" w:lineRule="auto"/>
              <w:ind w:left="207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45BF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(NO MENOS DE 300 PALABRAS)</w:t>
            </w:r>
          </w:p>
        </w:tc>
      </w:tr>
      <w:tr w:rsidR="002C40BB" w:rsidRPr="00245BFA" w14:paraId="47E9D93B" w14:textId="77777777" w:rsidTr="0078037F">
        <w:trPr>
          <w:trHeight w:val="1776"/>
        </w:trPr>
        <w:tc>
          <w:tcPr>
            <w:tcW w:w="9545" w:type="dxa"/>
            <w:shd w:val="clear" w:color="auto" w:fill="auto"/>
          </w:tcPr>
          <w:p w14:paraId="22BC842F" w14:textId="77777777" w:rsidR="002C40BB" w:rsidRDefault="002C40BB" w:rsidP="0078037F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4F0ADC1E" w14:textId="77777777" w:rsidR="00245BFA" w:rsidRDefault="00245BFA" w:rsidP="00245BFA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3D72C192" w14:textId="77777777" w:rsidR="00245BFA" w:rsidRDefault="00245BFA" w:rsidP="00245BFA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157D1EB9" w14:textId="77777777" w:rsidR="00245BFA" w:rsidRDefault="00245BFA" w:rsidP="00245BFA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1AC7C3A9" w14:textId="77777777" w:rsidR="00245BFA" w:rsidRDefault="00245BFA" w:rsidP="00245BFA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7C0ADDBF" w14:textId="7C105CDF" w:rsidR="00245BFA" w:rsidRPr="00245BFA" w:rsidRDefault="00245BFA" w:rsidP="00245BFA">
            <w:pPr>
              <w:tabs>
                <w:tab w:val="left" w:pos="1489"/>
              </w:tabs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0" w:name="_GoBack"/>
            <w:bookmarkEnd w:id="0"/>
          </w:p>
        </w:tc>
      </w:tr>
    </w:tbl>
    <w:p w14:paraId="713F7530" w14:textId="77777777" w:rsidR="002C40BB" w:rsidRPr="00602404" w:rsidRDefault="002C40BB" w:rsidP="002C40BB">
      <w:pPr>
        <w:bidi/>
        <w:rPr>
          <w:sz w:val="28"/>
          <w:szCs w:val="28"/>
        </w:rPr>
      </w:pPr>
    </w:p>
    <w:sectPr w:rsidR="002C40BB" w:rsidRPr="00602404" w:rsidSect="00E74E51">
      <w:headerReference w:type="default" r:id="rId7"/>
      <w:footerReference w:type="default" r:id="rId8"/>
      <w:pgSz w:w="12240" w:h="15840"/>
      <w:pgMar w:top="1440" w:right="144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56990" w14:textId="77777777" w:rsidR="00586708" w:rsidRDefault="00586708" w:rsidP="002C40BB">
      <w:pPr>
        <w:spacing w:after="0" w:line="240" w:lineRule="auto"/>
      </w:pPr>
      <w:r>
        <w:separator/>
      </w:r>
    </w:p>
  </w:endnote>
  <w:endnote w:type="continuationSeparator" w:id="0">
    <w:p w14:paraId="6FDA62A1" w14:textId="77777777" w:rsidR="00586708" w:rsidRDefault="00586708" w:rsidP="002C4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8280950"/>
      <w:docPartObj>
        <w:docPartGallery w:val="Page Numbers (Bottom of Page)"/>
        <w:docPartUnique/>
      </w:docPartObj>
    </w:sdtPr>
    <w:sdtEndPr/>
    <w:sdtContent>
      <w:p w14:paraId="0C0A6B4D" w14:textId="77777777" w:rsidR="002C40BB" w:rsidRDefault="002C40BB">
        <w:pPr>
          <w:pStyle w:val="Pieddepage"/>
          <w:jc w:val="center"/>
        </w:pPr>
        <w:r>
          <w:rPr>
            <w:noProof/>
          </w:rPr>
          <mc:AlternateContent>
            <mc:Choice Requires="wpg">
              <w:drawing>
                <wp:inline distT="0" distB="0" distL="0" distR="0" wp14:anchorId="03D076C3" wp14:editId="6F68CB23">
                  <wp:extent cx="418465" cy="221615"/>
                  <wp:effectExtent l="0" t="0" r="635" b="0"/>
                  <wp:docPr id="3" name="Group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4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45F5AD" w14:textId="77777777" w:rsidR="002C40BB" w:rsidRDefault="002C40BB">
                                <w:pPr>
                                  <w:jc w:val="center"/>
                                  <w:rPr>
                                    <w:szCs w:val="18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2C40BB"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5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6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03D076C3" id="Group 3" o:spid="_x0000_s1026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27" type="#_x0000_t202" style="position:absolute;left:5351;top:800;width:659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" filled="f" stroked="f">
                    <v:textbox inset="0,0,0,0">
                      <w:txbxContent>
                        <w:p w14:paraId="2245F5AD" w14:textId="77777777" w:rsidR="002C40BB" w:rsidRDefault="002C40BB">
                          <w:pPr>
                            <w:jc w:val="center"/>
                            <w:rPr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2C40BB"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28" style="position:absolute;left:5494;top:739;width:372;height:72" coordorigin="5486,739" coordsize="372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oval id="Oval 65" o:spid="_x0000_s1029" style="position:absolute;left:54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" fillcolor="#84a2c6" stroked="f"/>
                    <v:oval id="Oval 66" o:spid="_x0000_s1030" style="position:absolute;left:563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" fillcolor="#84a2c6" stroked="f"/>
                    <v:oval id="Oval 67" o:spid="_x0000_s1031" style="position:absolute;left:57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14:paraId="06C31ABB" w14:textId="77777777" w:rsidR="002C40BB" w:rsidRDefault="002C40B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B83D0" w14:textId="77777777" w:rsidR="00586708" w:rsidRDefault="00586708" w:rsidP="002C40BB">
      <w:pPr>
        <w:spacing w:after="0" w:line="240" w:lineRule="auto"/>
      </w:pPr>
      <w:r>
        <w:separator/>
      </w:r>
    </w:p>
  </w:footnote>
  <w:footnote w:type="continuationSeparator" w:id="0">
    <w:p w14:paraId="76259517" w14:textId="77777777" w:rsidR="00586708" w:rsidRDefault="00586708" w:rsidP="002C4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18E0C" w14:textId="1DD7A38A" w:rsidR="005A377D" w:rsidRDefault="005A377D" w:rsidP="009421DE">
    <w:pPr>
      <w:pStyle w:val="En-tte"/>
      <w:rPr>
        <w:noProof/>
        <w:rtl/>
      </w:rPr>
    </w:pPr>
  </w:p>
  <w:p w14:paraId="37A37249" w14:textId="5D73AA01" w:rsidR="005A377D" w:rsidRPr="002C40BB" w:rsidRDefault="0098737F" w:rsidP="005A377D">
    <w:pPr>
      <w:pStyle w:val="En-tte"/>
      <w:jc w:val="center"/>
      <w:rPr>
        <w:noProof/>
      </w:rPr>
    </w:pPr>
    <w:r>
      <w:rPr>
        <w:noProof/>
      </w:rPr>
      <w:drawing>
        <wp:inline distT="0" distB="0" distL="0" distR="0" wp14:anchorId="1FCF5DBB" wp14:editId="714BA433">
          <wp:extent cx="968644" cy="542815"/>
          <wp:effectExtent l="0" t="0" r="3175" b="0"/>
          <wp:docPr id="57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2338" cy="5560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159E7C4" wp14:editId="411D1116">
          <wp:extent cx="1176793" cy="522555"/>
          <wp:effectExtent l="0" t="0" r="4445" b="0"/>
          <wp:docPr id="5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8729" cy="5411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952176D" wp14:editId="4D59875D">
          <wp:extent cx="1095090" cy="541407"/>
          <wp:effectExtent l="0" t="0" r="0" b="0"/>
          <wp:docPr id="5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012" cy="5700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D521B5F" wp14:editId="02DD6C54">
          <wp:extent cx="1097280" cy="539115"/>
          <wp:effectExtent l="0" t="0" r="7620" b="0"/>
          <wp:docPr id="6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421" cy="5519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94DC247" wp14:editId="7722F66E">
          <wp:extent cx="1398905" cy="540017"/>
          <wp:effectExtent l="0" t="0" r="0" b="0"/>
          <wp:docPr id="61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7089" cy="5663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4873A1"/>
    <w:multiLevelType w:val="hybridMultilevel"/>
    <w:tmpl w:val="1AB60C26"/>
    <w:lvl w:ilvl="0" w:tplc="040C000F">
      <w:start w:val="1"/>
      <w:numFmt w:val="decimal"/>
      <w:lvlText w:val="%1."/>
      <w:lvlJc w:val="left"/>
      <w:pPr>
        <w:ind w:left="927" w:hanging="360"/>
      </w:p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6A2D7D9D"/>
    <w:multiLevelType w:val="hybridMultilevel"/>
    <w:tmpl w:val="7D4645BE"/>
    <w:lvl w:ilvl="0" w:tplc="157ED240">
      <w:start w:val="1"/>
      <w:numFmt w:val="decimal"/>
      <w:lvlText w:val="%1)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KyMDQwtjAzNjFS0lEKTi0uzszPAykwqgUAyv8oaSwAAAA="/>
  </w:docVars>
  <w:rsids>
    <w:rsidRoot w:val="009113E4"/>
    <w:rsid w:val="00081080"/>
    <w:rsid w:val="0008350F"/>
    <w:rsid w:val="00172306"/>
    <w:rsid w:val="001E4FA0"/>
    <w:rsid w:val="002273DA"/>
    <w:rsid w:val="00236644"/>
    <w:rsid w:val="002414B3"/>
    <w:rsid w:val="00245BFA"/>
    <w:rsid w:val="002C40BB"/>
    <w:rsid w:val="004D1CB0"/>
    <w:rsid w:val="005045F3"/>
    <w:rsid w:val="005137BB"/>
    <w:rsid w:val="00586708"/>
    <w:rsid w:val="005A377D"/>
    <w:rsid w:val="00602404"/>
    <w:rsid w:val="006D7E98"/>
    <w:rsid w:val="00716870"/>
    <w:rsid w:val="00717CE8"/>
    <w:rsid w:val="007C0060"/>
    <w:rsid w:val="007C5D79"/>
    <w:rsid w:val="009113E4"/>
    <w:rsid w:val="009421DE"/>
    <w:rsid w:val="009804EF"/>
    <w:rsid w:val="0098737F"/>
    <w:rsid w:val="009A6D5D"/>
    <w:rsid w:val="00B35C2E"/>
    <w:rsid w:val="00B71271"/>
    <w:rsid w:val="00BE45E5"/>
    <w:rsid w:val="00C02A13"/>
    <w:rsid w:val="00C25919"/>
    <w:rsid w:val="00D92360"/>
    <w:rsid w:val="00E74E51"/>
    <w:rsid w:val="00E94150"/>
    <w:rsid w:val="00F20880"/>
    <w:rsid w:val="00FF0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B1EE2B"/>
  <w15:chartTrackingRefBased/>
  <w15:docId w15:val="{94FC065E-3868-454B-A5A9-0CB37475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0BB"/>
    <w:pPr>
      <w:spacing w:after="200" w:line="276" w:lineRule="auto"/>
    </w:pPr>
    <w:rPr>
      <w:rFonts w:ascii="Calibri" w:eastAsia="Calibri" w:hAnsi="Calibri" w:cs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2C40BB"/>
    <w:pPr>
      <w:bidi/>
      <w:spacing w:after="0" w:line="240" w:lineRule="auto"/>
      <w:ind w:right="720"/>
      <w:jc w:val="both"/>
    </w:pPr>
    <w:rPr>
      <w:rFonts w:ascii="Lucida Sans Unicode" w:eastAsia="Calibri" w:hAnsi="Lucida Sans Unicode" w:cs="Arial"/>
      <w:bCs/>
      <w:color w:val="262626"/>
      <w:sz w:val="24"/>
      <w:szCs w:val="24"/>
    </w:rPr>
  </w:style>
  <w:style w:type="paragraph" w:styleId="En-tte">
    <w:name w:val="header"/>
    <w:basedOn w:val="Normal"/>
    <w:link w:val="En-tteCar"/>
    <w:uiPriority w:val="99"/>
    <w:unhideWhenUsed/>
    <w:rsid w:val="002C4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C40BB"/>
    <w:rPr>
      <w:rFonts w:ascii="Calibri" w:eastAsia="Calibri" w:hAnsi="Calibri" w:cs="Arial"/>
    </w:rPr>
  </w:style>
  <w:style w:type="paragraph" w:styleId="Pieddepage">
    <w:name w:val="footer"/>
    <w:basedOn w:val="Normal"/>
    <w:link w:val="PieddepageCar"/>
    <w:uiPriority w:val="99"/>
    <w:unhideWhenUsed/>
    <w:rsid w:val="002C4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C40BB"/>
    <w:rPr>
      <w:rFonts w:ascii="Calibri" w:eastAsia="Calibri" w:hAnsi="Calibri" w:cs="Aria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941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4150"/>
    <w:rPr>
      <w:rFonts w:ascii="Segoe UI" w:eastAsia="Calibr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E74E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6</Words>
  <Characters>753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ifa Menadi M A Al-Kaabi</dc:creator>
  <cp:keywords/>
  <dc:description/>
  <cp:lastModifiedBy>mohamed BOURBAB</cp:lastModifiedBy>
  <cp:revision>4</cp:revision>
  <dcterms:created xsi:type="dcterms:W3CDTF">2022-11-17T11:05:00Z</dcterms:created>
  <dcterms:modified xsi:type="dcterms:W3CDTF">2022-11-19T21:00:00Z</dcterms:modified>
</cp:coreProperties>
</file>